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FF4FE" w14:textId="77777777" w:rsidR="00E51341" w:rsidRDefault="002616A5" w:rsidP="009A20DE">
      <w:pPr>
        <w:tabs>
          <w:tab w:val="left" w:pos="4856"/>
          <w:tab w:val="left" w:pos="7522"/>
        </w:tabs>
        <w:ind w:left="-1418"/>
      </w:pPr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07969768" wp14:editId="373B302C">
                <wp:simplePos x="0" y="0"/>
                <wp:positionH relativeFrom="margin">
                  <wp:align>center</wp:align>
                </wp:positionH>
                <wp:positionV relativeFrom="paragraph">
                  <wp:posOffset>1716540</wp:posOffset>
                </wp:positionV>
                <wp:extent cx="6721474" cy="8482329"/>
                <wp:effectExtent l="0" t="0" r="22860" b="14605"/>
                <wp:wrapThrough wrapText="bothSides">
                  <wp:wrapPolygon edited="0">
                    <wp:start x="0" y="0"/>
                    <wp:lineTo x="0" y="21589"/>
                    <wp:lineTo x="21612" y="21589"/>
                    <wp:lineTo x="2161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1474" cy="8482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15677" w14:textId="77777777" w:rsidR="00512286" w:rsidRPr="00F02952" w:rsidRDefault="00512286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77FF0A83" w14:textId="77777777" w:rsidR="00BE13CD" w:rsidRPr="00F02952" w:rsidRDefault="00BE13CD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14:paraId="0E434A64" w14:textId="77777777" w:rsidR="00BE13CD" w:rsidRPr="00F02952" w:rsidRDefault="00BE13CD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4689891D" w14:textId="77777777" w:rsidR="00BE13CD" w:rsidRPr="00F02952" w:rsidRDefault="00BE13CD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]</w:t>
                            </w: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14:paraId="255DEC83" w14:textId="77777777" w:rsidR="00BE13CD" w:rsidRPr="00F02952" w:rsidRDefault="00BE13CD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F47224D" w14:textId="77777777" w:rsidR="00BE13CD" w:rsidRPr="00F02952" w:rsidRDefault="00BE13CD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./Mrs./Ms.] [Hiring Manager’s Name],</w:t>
                            </w:r>
                          </w:p>
                          <w:p w14:paraId="06FBAD1B" w14:textId="61BBCE43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With 3+ years of experience in the Human Resources field, I have finally </w:t>
                            </w: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homed</w:t>
                            </w: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 xml:space="preserve"> all the skills mentioned in your job description. Therefore, I want to present my candidacy for your next HR Coordinator role. You can take a tour of my job responsibilities in the subsequent section:</w:t>
                            </w:r>
                          </w:p>
                          <w:p w14:paraId="525930F8" w14:textId="77777777" w:rsid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4B78E791" w14:textId="63230A90" w:rsidR="00F02952" w:rsidRPr="00F02952" w:rsidRDefault="00F02952" w:rsidP="00F0295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Schedule interviews.</w:t>
                            </w:r>
                          </w:p>
                          <w:p w14:paraId="78589372" w14:textId="77777777" w:rsidR="00F02952" w:rsidRPr="00F02952" w:rsidRDefault="00F02952" w:rsidP="00F0295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rack the progress of recruitment.</w:t>
                            </w:r>
                          </w:p>
                          <w:p w14:paraId="791D689B" w14:textId="77777777" w:rsidR="00F02952" w:rsidRPr="00F02952" w:rsidRDefault="00F02952" w:rsidP="00F0295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rief the new hires about the company's goals and policies.</w:t>
                            </w:r>
                          </w:p>
                          <w:p w14:paraId="78430D99" w14:textId="77777777" w:rsidR="00F02952" w:rsidRPr="00F02952" w:rsidRDefault="00F02952" w:rsidP="00F0295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Provide assistance in payroll preparation.</w:t>
                            </w:r>
                          </w:p>
                          <w:p w14:paraId="3F6D9A32" w14:textId="77777777" w:rsidR="00F02952" w:rsidRPr="00F02952" w:rsidRDefault="00F02952" w:rsidP="00F0295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Update the employees' information in the database.</w:t>
                            </w:r>
                          </w:p>
                          <w:p w14:paraId="6AC1547E" w14:textId="77777777" w:rsidR="00F02952" w:rsidRPr="00F02952" w:rsidRDefault="00F02952" w:rsidP="00F02952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76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Carry out ad hoc projects.</w:t>
                            </w:r>
                          </w:p>
                          <w:p w14:paraId="15D347EF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657B4D5A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Along with the above routine tasks, I have an enthusiastic attitude to support the company's goals and objectives. </w:t>
                            </w:r>
                          </w:p>
                          <w:p w14:paraId="46535202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057DE82D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Thank you for processing my application forward. My attached resume will offer further insight to my job qualifications. I hope to meet you personally and have a detailed conversation about my skills.</w:t>
                            </w:r>
                          </w:p>
                          <w:p w14:paraId="4A40CAD5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</w:p>
                          <w:p w14:paraId="32B227F8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Best Regards,</w:t>
                            </w:r>
                          </w:p>
                          <w:p w14:paraId="77B41FB8" w14:textId="77777777" w:rsidR="00F02952" w:rsidRPr="00F02952" w:rsidRDefault="00F02952" w:rsidP="00F02952">
                            <w:pPr>
                              <w:spacing w:after="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</w:pPr>
                            <w:r w:rsidRPr="00F02952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 w:bidi="te-IN"/>
                              </w:rPr>
                              <w:t>[Your Name]</w:t>
                            </w:r>
                          </w:p>
                          <w:p w14:paraId="5431D2C0" w14:textId="77777777" w:rsidR="002616A5" w:rsidRPr="00F02952" w:rsidRDefault="002616A5" w:rsidP="00F02952">
                            <w:pPr>
                              <w:spacing w:after="150" w:line="276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14:paraId="166EE1CD" w14:textId="77777777" w:rsidR="00960669" w:rsidRPr="00F02952" w:rsidRDefault="00960669" w:rsidP="00F02952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9697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15pt;width:529.25pt;height:667.9pt;z-index:-2516561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" strokecolor="white [3212]">
                <v:textbox>
                  <w:txbxContent>
                    <w:p w14:paraId="76215677" w14:textId="77777777" w:rsidR="00512286" w:rsidRPr="00F02952" w:rsidRDefault="00512286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77FF0A83" w14:textId="77777777" w:rsidR="00BE13CD" w:rsidRPr="00F02952" w:rsidRDefault="00BE13CD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14:paraId="0E434A64" w14:textId="77777777" w:rsidR="00BE13CD" w:rsidRPr="00F02952" w:rsidRDefault="00BE13CD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4689891D" w14:textId="77777777" w:rsidR="00BE13CD" w:rsidRPr="00F02952" w:rsidRDefault="00BE13CD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]</w:t>
                      </w: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14:paraId="255DEC83" w14:textId="77777777" w:rsidR="00BE13CD" w:rsidRPr="00F02952" w:rsidRDefault="00BE13CD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F47224D" w14:textId="77777777" w:rsidR="00BE13CD" w:rsidRPr="00F02952" w:rsidRDefault="00BE13CD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./Mrs./Ms.] [Hiring Manager’s Name],</w:t>
                      </w:r>
                    </w:p>
                    <w:p w14:paraId="06FBAD1B" w14:textId="61BBCE43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With 3+ years of experience in the Human Resources field, I have finally </w:t>
                      </w: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homed</w:t>
                      </w: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 xml:space="preserve"> all the skills mentioned in your job description. Therefore, I want to present my candidacy for your next HR Coordinator role. You can take a tour of my job responsibilities in the subsequent section:</w:t>
                      </w:r>
                    </w:p>
                    <w:p w14:paraId="525930F8" w14:textId="77777777" w:rsid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4B78E791" w14:textId="63230A90" w:rsidR="00F02952" w:rsidRPr="00F02952" w:rsidRDefault="00F02952" w:rsidP="00F0295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Schedule interviews.</w:t>
                      </w:r>
                    </w:p>
                    <w:p w14:paraId="78589372" w14:textId="77777777" w:rsidR="00F02952" w:rsidRPr="00F02952" w:rsidRDefault="00F02952" w:rsidP="00F0295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rack the progress of recruitment.</w:t>
                      </w:r>
                    </w:p>
                    <w:p w14:paraId="791D689B" w14:textId="77777777" w:rsidR="00F02952" w:rsidRPr="00F02952" w:rsidRDefault="00F02952" w:rsidP="00F0295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rief the new hires about the company's goals and policies.</w:t>
                      </w:r>
                    </w:p>
                    <w:p w14:paraId="78430D99" w14:textId="77777777" w:rsidR="00F02952" w:rsidRPr="00F02952" w:rsidRDefault="00F02952" w:rsidP="00F0295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Provide assistance in payroll preparation.</w:t>
                      </w:r>
                    </w:p>
                    <w:p w14:paraId="3F6D9A32" w14:textId="77777777" w:rsidR="00F02952" w:rsidRPr="00F02952" w:rsidRDefault="00F02952" w:rsidP="00F0295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Update the employees' information in the database.</w:t>
                      </w:r>
                    </w:p>
                    <w:p w14:paraId="6AC1547E" w14:textId="77777777" w:rsidR="00F02952" w:rsidRPr="00F02952" w:rsidRDefault="00F02952" w:rsidP="00F02952">
                      <w:pPr>
                        <w:numPr>
                          <w:ilvl w:val="0"/>
                          <w:numId w:val="2"/>
                        </w:numPr>
                        <w:spacing w:after="0" w:line="276" w:lineRule="auto"/>
                        <w:textAlignment w:val="baseline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Carry out ad hoc projects.</w:t>
                      </w:r>
                    </w:p>
                    <w:p w14:paraId="15D347EF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657B4D5A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Along with the above routine tasks, I have an enthusiastic attitude to support the company's goals and objectives. </w:t>
                      </w:r>
                    </w:p>
                    <w:p w14:paraId="46535202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057DE82D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Thank you for processing my application forward. My attached resume will offer further insight to my job qualifications. I hope to meet you personally and have a detailed conversation about my skills.</w:t>
                      </w:r>
                    </w:p>
                    <w:p w14:paraId="4A40CAD5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</w:p>
                    <w:p w14:paraId="32B227F8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Best Regards,</w:t>
                      </w:r>
                    </w:p>
                    <w:p w14:paraId="77B41FB8" w14:textId="77777777" w:rsidR="00F02952" w:rsidRPr="00F02952" w:rsidRDefault="00F02952" w:rsidP="00F02952">
                      <w:pPr>
                        <w:spacing w:after="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</w:pPr>
                      <w:r w:rsidRPr="00F02952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 w:bidi="te-IN"/>
                        </w:rPr>
                        <w:t>[Your Name]</w:t>
                      </w:r>
                    </w:p>
                    <w:p w14:paraId="5431D2C0" w14:textId="77777777" w:rsidR="002616A5" w:rsidRPr="00F02952" w:rsidRDefault="002616A5" w:rsidP="00F02952">
                      <w:pPr>
                        <w:spacing w:after="150" w:line="276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14:paraId="166EE1CD" w14:textId="77777777" w:rsidR="00960669" w:rsidRPr="00F02952" w:rsidRDefault="00960669" w:rsidP="00F02952">
                      <w:pPr>
                        <w:spacing w:after="0" w:line="276" w:lineRule="auto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B3D515" wp14:editId="32028350">
                <wp:simplePos x="0" y="0"/>
                <wp:positionH relativeFrom="page">
                  <wp:align>left</wp:align>
                </wp:positionH>
                <wp:positionV relativeFrom="paragraph">
                  <wp:posOffset>554652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6C6ACE" w14:textId="77777777" w:rsidR="00BE13CD" w:rsidRPr="00960669" w:rsidRDefault="00BE13CD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14:paraId="314A2E76" w14:textId="5199A4CE" w:rsidR="00BE13CD" w:rsidRPr="00960669" w:rsidRDefault="00F02952" w:rsidP="00BE13CD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HR Co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3D515" id="Rectangle 4" o:spid="_x0000_s1027" style="position:absolute;left:0;text-align:left;margin-left:0;margin-top:43.65pt;width:292.6pt;height:80.45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" fillcolor="#2f5496 [2408]" strokecolor="#1f4d78 [1604]" strokeweight="1pt">
                <v:textbox>
                  <w:txbxContent>
                    <w:p w14:paraId="436C6ACE" w14:textId="77777777" w:rsidR="00BE13CD" w:rsidRPr="00960669" w:rsidRDefault="00BE13CD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14:paraId="314A2E76" w14:textId="5199A4CE" w:rsidR="00BE13CD" w:rsidRPr="00960669" w:rsidRDefault="00F02952" w:rsidP="00BE13CD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HR Coordin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25745122" wp14:editId="7A593A3F">
            <wp:simplePos x="0" y="0"/>
            <wp:positionH relativeFrom="page">
              <wp:align>left</wp:align>
            </wp:positionH>
            <wp:positionV relativeFrom="paragraph">
              <wp:posOffset>-473</wp:posOffset>
            </wp:positionV>
            <wp:extent cx="7714268" cy="5398851"/>
            <wp:effectExtent l="0" t="0" r="1270" b="0"/>
            <wp:wrapThrough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146" cy="541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1384">
        <w:tab/>
      </w:r>
    </w:p>
    <w:sectPr w:rsidR="00E51341" w:rsidSect="00512286">
      <w:footerReference w:type="default" r:id="rId8"/>
      <w:pgSz w:w="11906" w:h="16838"/>
      <w:pgMar w:top="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9C1E7" w14:textId="77777777" w:rsidR="00182442" w:rsidRDefault="00182442" w:rsidP="0041077B">
      <w:pPr>
        <w:spacing w:after="0" w:line="240" w:lineRule="auto"/>
      </w:pPr>
      <w:r>
        <w:separator/>
      </w:r>
    </w:p>
  </w:endnote>
  <w:endnote w:type="continuationSeparator" w:id="0">
    <w:p w14:paraId="1CC6DAE7" w14:textId="77777777" w:rsidR="00182442" w:rsidRDefault="00182442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445FE" w14:textId="77777777" w:rsidR="00512286" w:rsidRPr="004E5A37" w:rsidRDefault="00512286" w:rsidP="00512286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1D934D79" wp14:editId="370FD9BF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1DD293" w14:textId="77777777" w:rsidR="00E558EC" w:rsidRPr="00E558EC" w:rsidRDefault="00E558EC" w:rsidP="00E558EC">
    <w:pPr>
      <w:pStyle w:val="Footer"/>
      <w:rPr>
        <w:b/>
      </w:rPr>
    </w:pPr>
    <w:r>
      <w:rPr>
        <w:rFonts w:asciiTheme="majorHAnsi" w:hAnsiTheme="majorHAnsi" w:cs="Calibri"/>
        <w:color w:val="000000"/>
        <w:sz w:val="20"/>
      </w:rPr>
      <w:t xml:space="preserve">                                                           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EC34B" w14:textId="77777777" w:rsidR="00182442" w:rsidRDefault="00182442" w:rsidP="0041077B">
      <w:pPr>
        <w:spacing w:after="0" w:line="240" w:lineRule="auto"/>
      </w:pPr>
      <w:r>
        <w:separator/>
      </w:r>
    </w:p>
  </w:footnote>
  <w:footnote w:type="continuationSeparator" w:id="0">
    <w:p w14:paraId="4DD20AED" w14:textId="77777777" w:rsidR="00182442" w:rsidRDefault="00182442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73B40"/>
    <w:multiLevelType w:val="hybridMultilevel"/>
    <w:tmpl w:val="9E7C9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D81D40"/>
    <w:multiLevelType w:val="multilevel"/>
    <w:tmpl w:val="D03C3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AUAH+AXbSwAAAA="/>
  </w:docVars>
  <w:rsids>
    <w:rsidRoot w:val="00574FC0"/>
    <w:rsid w:val="000334CC"/>
    <w:rsid w:val="00182442"/>
    <w:rsid w:val="001A55A8"/>
    <w:rsid w:val="002616A5"/>
    <w:rsid w:val="0041077B"/>
    <w:rsid w:val="00512286"/>
    <w:rsid w:val="00574FC0"/>
    <w:rsid w:val="00651A06"/>
    <w:rsid w:val="00884920"/>
    <w:rsid w:val="008D1384"/>
    <w:rsid w:val="00960669"/>
    <w:rsid w:val="009A20DE"/>
    <w:rsid w:val="00A4341F"/>
    <w:rsid w:val="00BE13CD"/>
    <w:rsid w:val="00BF5DCD"/>
    <w:rsid w:val="00DC6E0F"/>
    <w:rsid w:val="00E51341"/>
    <w:rsid w:val="00E558EC"/>
    <w:rsid w:val="00F0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0AFCA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512286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51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F029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Coordinator Cover Letter Sample</dc:title>
  <dc:subject>Create your Cover Letter using Free HR Coordinator Cover Letter Sample Template</dc:subject>
  <dc:creator>QwikResume.com</dc:creator>
  <cp:keywords/>
  <dc:description/>
  <dcterms:created xsi:type="dcterms:W3CDTF">2021-12-08T07:09:00Z</dcterms:created>
  <dcterms:modified xsi:type="dcterms:W3CDTF">2021-12-08T07:09:00Z</dcterms:modified>
  <cp:category>Human Resourc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3665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